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6594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3454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3780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95185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76506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84017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7699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8228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5752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2726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6226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1582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7440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3861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668568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71312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7226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3130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47536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62434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66999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6065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8552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657522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83551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выдов Сергей Арсентьевич</dc:creator>
  <dc:language>ru-RU</dc:language>
  <cp:keywords/>
  <dcterms:created xsi:type="dcterms:W3CDTF">2024-06-21T15:14:34Z</dcterms:created>
  <dcterms:modified xsi:type="dcterms:W3CDTF">2024-06-21T15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